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405498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22262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279072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947014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506171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09077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766887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2200376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028361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468628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451385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43850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427457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440582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157086" cy="2916454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амди Мохаммад</dc:creator>
  <dc:language>ru-RU</dc:language>
  <cp:keywords/>
  <dcterms:created xsi:type="dcterms:W3CDTF">2024-03-16T11:35:38Z</dcterms:created>
  <dcterms:modified xsi:type="dcterms:W3CDTF">2024-03-16T11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